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990163" w:rsidRDefault="005E754C">
      <w:pPr>
        <w:jc w:val="center"/>
      </w:pPr>
      <w:r w:rsidRPr="00990163">
        <w:t>Appeal letter</w:t>
      </w:r>
    </w:p>
    <w:p w:rsidR="002A2A03" w:rsidRDefault="005E754C">
      <w:pPr>
        <w:jc w:val="center"/>
      </w:pPr>
      <w:r>
        <w:t>Your Name  (First M. Last)</w:t>
      </w:r>
    </w:p>
    <w:p w:rsidR="002A2A03" w:rsidRDefault="005E754C">
      <w:pPr>
        <w:jc w:val="center"/>
      </w:pPr>
      <w:r>
        <w:t>School or Institution Name (University at Place or Town, State)</w:t>
      </w: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990163" w:rsidRDefault="00990163" w:rsidP="00990163">
      <w:pPr>
        <w:ind w:firstLine="0"/>
      </w:pPr>
    </w:p>
    <w:p w:rsidR="00B71EB8" w:rsidRPr="00B71EB8" w:rsidRDefault="005E754C" w:rsidP="00B71EB8">
      <w:pPr>
        <w:ind w:firstLine="0"/>
        <w:rPr>
          <w:color w:val="000000" w:themeColor="text1"/>
        </w:rPr>
      </w:pPr>
      <w:r w:rsidRPr="00B71EB8">
        <w:rPr>
          <w:color w:val="000000" w:themeColor="text1"/>
        </w:rPr>
        <w:lastRenderedPageBreak/>
        <w:t>You’re Name</w:t>
      </w:r>
    </w:p>
    <w:p w:rsidR="00B71EB8" w:rsidRPr="00B71EB8" w:rsidRDefault="005E754C" w:rsidP="00B71EB8">
      <w:pPr>
        <w:ind w:firstLine="0"/>
        <w:rPr>
          <w:color w:val="000000" w:themeColor="text1"/>
        </w:rPr>
      </w:pPr>
      <w:r w:rsidRPr="00B71EB8">
        <w:rPr>
          <w:color w:val="000000" w:themeColor="text1"/>
        </w:rPr>
        <w:t xml:space="preserve"> Address</w:t>
      </w:r>
    </w:p>
    <w:p w:rsidR="00B71EB8" w:rsidRPr="00B71EB8" w:rsidRDefault="005E754C" w:rsidP="00B71EB8">
      <w:pPr>
        <w:ind w:firstLine="0"/>
        <w:rPr>
          <w:color w:val="000000" w:themeColor="text1"/>
        </w:rPr>
      </w:pPr>
      <w:r w:rsidRPr="00B71EB8">
        <w:rPr>
          <w:color w:val="000000" w:themeColor="text1"/>
        </w:rPr>
        <w:t>Phone number</w:t>
      </w:r>
    </w:p>
    <w:p w:rsidR="00B71EB8" w:rsidRPr="00B71EB8" w:rsidRDefault="005E754C" w:rsidP="00B71EB8">
      <w:pPr>
        <w:ind w:firstLine="0"/>
        <w:rPr>
          <w:color w:val="000000" w:themeColor="text1"/>
        </w:rPr>
      </w:pPr>
      <w:r w:rsidRPr="00B71EB8">
        <w:rPr>
          <w:color w:val="000000" w:themeColor="text1"/>
        </w:rPr>
        <w:t>Email</w:t>
      </w:r>
    </w:p>
    <w:p w:rsidR="00B71EB8" w:rsidRPr="00B71EB8" w:rsidRDefault="00B71EB8" w:rsidP="00B71EB8">
      <w:pPr>
        <w:ind w:firstLine="0"/>
        <w:rPr>
          <w:color w:val="000000" w:themeColor="text1"/>
        </w:rPr>
      </w:pPr>
    </w:p>
    <w:p w:rsidR="00B71EB8" w:rsidRPr="00B71EB8" w:rsidRDefault="005E754C" w:rsidP="00B71EB8">
      <w:pPr>
        <w:ind w:firstLine="0"/>
        <w:rPr>
          <w:color w:val="000000" w:themeColor="text1"/>
        </w:rPr>
      </w:pPr>
      <w:r w:rsidRPr="00B71EB8">
        <w:rPr>
          <w:color w:val="000000" w:themeColor="text1"/>
        </w:rPr>
        <w:t>Date</w:t>
      </w:r>
    </w:p>
    <w:p w:rsidR="00B71EB8" w:rsidRPr="00B71EB8" w:rsidRDefault="00B71EB8" w:rsidP="00B71EB8">
      <w:pPr>
        <w:ind w:firstLine="0"/>
        <w:rPr>
          <w:color w:val="000000" w:themeColor="text1"/>
        </w:rPr>
      </w:pPr>
    </w:p>
    <w:p w:rsidR="00B71EB8" w:rsidRDefault="005E754C" w:rsidP="00B71EB8">
      <w:pPr>
        <w:ind w:firstLine="0"/>
        <w:rPr>
          <w:color w:val="000000" w:themeColor="text1"/>
        </w:rPr>
      </w:pPr>
      <w:r w:rsidRPr="00B71EB8">
        <w:rPr>
          <w:color w:val="000000" w:themeColor="text1"/>
        </w:rPr>
        <w:t xml:space="preserve">The </w:t>
      </w:r>
      <w:r>
        <w:rPr>
          <w:color w:val="000000" w:themeColor="text1"/>
        </w:rPr>
        <w:t>Principal.</w:t>
      </w:r>
    </w:p>
    <w:p w:rsidR="00B71EB8" w:rsidRPr="00B71EB8" w:rsidRDefault="005E754C" w:rsidP="00B71EB8">
      <w:pPr>
        <w:ind w:firstLine="0"/>
        <w:rPr>
          <w:color w:val="000000" w:themeColor="text1"/>
        </w:rPr>
      </w:pPr>
      <w:r w:rsidRPr="00B71EB8">
        <w:rPr>
          <w:color w:val="000000" w:themeColor="text1"/>
        </w:rPr>
        <w:tab/>
      </w:r>
    </w:p>
    <w:p w:rsidR="00B71EB8" w:rsidRDefault="005E754C" w:rsidP="00B71EB8">
      <w:pPr>
        <w:ind w:firstLine="0"/>
        <w:rPr>
          <w:color w:val="000000" w:themeColor="text1"/>
        </w:rPr>
      </w:pPr>
      <w:r w:rsidRPr="00B71EB8">
        <w:rPr>
          <w:color w:val="000000" w:themeColor="text1"/>
        </w:rPr>
        <w:t>Dear Sir,</w:t>
      </w:r>
    </w:p>
    <w:p w:rsidR="00B71EB8" w:rsidRDefault="005E754C" w:rsidP="00B71EB8">
      <w:pPr>
        <w:ind w:firstLine="0"/>
        <w:rPr>
          <w:color w:val="000000" w:themeColor="text1"/>
        </w:rPr>
      </w:pPr>
      <w:r>
        <w:rPr>
          <w:color w:val="000000" w:themeColor="text1"/>
        </w:rPr>
        <w:tab/>
      </w:r>
      <w:r w:rsidRPr="00B71EB8">
        <w:rPr>
          <w:color w:val="000000" w:themeColor="text1"/>
        </w:rPr>
        <w:t xml:space="preserve">I am writing this letter to appeal for financial aid to continue my studies from your esteemed school. In the eye of the institution and according to my academic record, I may not be a bright student like I should be, because I failed my classes, but I want to let you know what I am into and what caused me to do that. Although it is challenging for me to share all of this with you still I want to let you know, I have been suffering from extreme depression and agony for a long time. I have been fighting with stress, self-hurting thoughts, and mental sickness since the day my dad </w:t>
      </w:r>
      <w:r w:rsidR="0086644A">
        <w:rPr>
          <w:color w:val="000000" w:themeColor="text1"/>
        </w:rPr>
        <w:t>became disloyal to</w:t>
      </w:r>
      <w:r w:rsidRPr="00B71EB8">
        <w:rPr>
          <w:color w:val="000000" w:themeColor="text1"/>
        </w:rPr>
        <w:t xml:space="preserve"> my mom. At the same time, I got bullied in school a lot for being a Latina. I am told thousand times a day that I do not belong to this country, there is no place for me here, and I am just a burden and nothing else. I have been abused verbally and physically, and I had no idea how to fight back and stand up for myself. I felt helpless, useless, and hurt every single second. In short, I hated myself. I did </w:t>
      </w:r>
      <w:r w:rsidR="0086644A">
        <w:rPr>
          <w:color w:val="000000" w:themeColor="text1"/>
        </w:rPr>
        <w:t xml:space="preserve">not </w:t>
      </w:r>
      <w:r w:rsidRPr="00B71EB8">
        <w:rPr>
          <w:color w:val="000000" w:themeColor="text1"/>
        </w:rPr>
        <w:t xml:space="preserve">know what I was going to do unless I shared it with the priest at the church. Since the day I met him, he has been teaching me what life is and how every single creature that God has created is important and special. His teachings motivated me in life, elevated my confidence and strengthen my inside. I am getting better each day. I know I've let the expectations of my teachers and institution down but no more from now on. In reality, I am so fond of learning and </w:t>
      </w:r>
      <w:r w:rsidR="0086644A">
        <w:rPr>
          <w:color w:val="000000" w:themeColor="text1"/>
        </w:rPr>
        <w:t xml:space="preserve">my previous achievements in both curricular and extracurricular shows that </w:t>
      </w:r>
      <w:r w:rsidR="00D2423F" w:rsidRPr="00D2423F">
        <w:rPr>
          <w:color w:val="000000" w:themeColor="text1"/>
        </w:rPr>
        <w:t>I am passionate about treasuring it</w:t>
      </w:r>
      <w:r w:rsidR="00D2423F">
        <w:rPr>
          <w:color w:val="000000" w:themeColor="text1"/>
        </w:rPr>
        <w:t xml:space="preserve">. I got the </w:t>
      </w:r>
      <w:r w:rsidR="00D2423F" w:rsidRPr="00D2423F">
        <w:rPr>
          <w:noProof/>
          <w:color w:val="000000" w:themeColor="text1"/>
        </w:rPr>
        <w:t>first</w:t>
      </w:r>
      <w:r w:rsidR="00D2423F">
        <w:rPr>
          <w:color w:val="000000" w:themeColor="text1"/>
        </w:rPr>
        <w:t xml:space="preserve"> position in last class and won a </w:t>
      </w:r>
      <w:r w:rsidR="00D2423F" w:rsidRPr="00D2423F">
        <w:rPr>
          <w:noProof/>
          <w:color w:val="000000" w:themeColor="text1"/>
        </w:rPr>
        <w:t>gold</w:t>
      </w:r>
      <w:r w:rsidR="00D2423F">
        <w:rPr>
          <w:color w:val="000000" w:themeColor="text1"/>
        </w:rPr>
        <w:t xml:space="preserve"> medal in swimming</w:t>
      </w:r>
      <w:r w:rsidR="00D2423F" w:rsidRPr="00D2423F">
        <w:rPr>
          <w:color w:val="000000" w:themeColor="text1"/>
        </w:rPr>
        <w:t>. I</w:t>
      </w:r>
      <w:bookmarkStart w:id="0" w:name="_GoBack"/>
      <w:bookmarkEnd w:id="0"/>
      <w:r w:rsidR="00D2423F" w:rsidRPr="00D2423F">
        <w:rPr>
          <w:color w:val="000000" w:themeColor="text1"/>
        </w:rPr>
        <w:t xml:space="preserve"> know education is the most significant power in this universe. </w:t>
      </w:r>
      <w:r w:rsidRPr="00B71EB8">
        <w:rPr>
          <w:color w:val="000000" w:themeColor="text1"/>
        </w:rPr>
        <w:t xml:space="preserve"> Hope you'll understand. Kindly accept my appeal and give me a chance to prove myself. I look forward to being a bright student in your respected institution</w:t>
      </w:r>
      <w:r>
        <w:rPr>
          <w:color w:val="000000" w:themeColor="text1"/>
        </w:rPr>
        <w:t>.</w:t>
      </w:r>
    </w:p>
    <w:p w:rsidR="00B71EB8" w:rsidRPr="00B71EB8" w:rsidRDefault="005E754C" w:rsidP="00B71EB8">
      <w:pPr>
        <w:ind w:firstLine="0"/>
        <w:rPr>
          <w:color w:val="000000" w:themeColor="text1"/>
        </w:rPr>
      </w:pPr>
      <w:r w:rsidRPr="00B71EB8">
        <w:rPr>
          <w:color w:val="000000" w:themeColor="text1"/>
        </w:rPr>
        <w:t>Sincerely</w:t>
      </w:r>
    </w:p>
    <w:p w:rsidR="00B71EB8" w:rsidRPr="00B71EB8" w:rsidRDefault="005E754C" w:rsidP="00B71EB8">
      <w:pPr>
        <w:ind w:firstLine="0"/>
        <w:rPr>
          <w:color w:val="000000" w:themeColor="text1"/>
        </w:rPr>
      </w:pPr>
      <w:r w:rsidRPr="00B71EB8">
        <w:rPr>
          <w:color w:val="000000" w:themeColor="text1"/>
        </w:rPr>
        <w:t>Your Name</w:t>
      </w:r>
    </w:p>
    <w:p w:rsidR="00B71EB8" w:rsidRPr="00B71EB8" w:rsidRDefault="005E754C" w:rsidP="00B71EB8">
      <w:pPr>
        <w:ind w:firstLine="0"/>
        <w:rPr>
          <w:color w:val="000000" w:themeColor="text1"/>
        </w:rPr>
      </w:pPr>
      <w:r w:rsidRPr="00B71EB8">
        <w:rPr>
          <w:color w:val="000000" w:themeColor="text1"/>
        </w:rPr>
        <w:t>City.</w:t>
      </w:r>
    </w:p>
    <w:p w:rsidR="00B71EB8" w:rsidRPr="00B71EB8" w:rsidRDefault="00B71EB8" w:rsidP="00B71EB8">
      <w:pPr>
        <w:ind w:firstLine="0"/>
        <w:rPr>
          <w:color w:val="000000" w:themeColor="text1"/>
        </w:rPr>
      </w:pPr>
    </w:p>
    <w:p w:rsidR="00990163" w:rsidRPr="00AD2C67" w:rsidRDefault="00990163" w:rsidP="00990163">
      <w:pPr>
        <w:ind w:firstLine="0"/>
        <w:rPr>
          <w:color w:val="FF0000"/>
        </w:rPr>
      </w:pPr>
    </w:p>
    <w:p w:rsidR="00957958" w:rsidRPr="00AD2C67" w:rsidRDefault="00957958" w:rsidP="0061055C">
      <w:pPr>
        <w:rPr>
          <w:color w:val="FF0000"/>
        </w:rPr>
      </w:pPr>
    </w:p>
    <w:sectPr w:rsidR="00957958" w:rsidRPr="00AD2C67">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292B" w:rsidRDefault="00EC292B">
      <w:pPr>
        <w:spacing w:line="240" w:lineRule="auto"/>
      </w:pPr>
      <w:r>
        <w:separator/>
      </w:r>
    </w:p>
  </w:endnote>
  <w:endnote w:type="continuationSeparator" w:id="0">
    <w:p w:rsidR="00EC292B" w:rsidRDefault="00EC29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292B" w:rsidRDefault="00EC292B">
      <w:pPr>
        <w:spacing w:line="240" w:lineRule="auto"/>
      </w:pPr>
      <w:r>
        <w:separator/>
      </w:r>
    </w:p>
  </w:footnote>
  <w:footnote w:type="continuationSeparator" w:id="0">
    <w:p w:rsidR="00EC292B" w:rsidRDefault="00EC29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E754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0163" w:rsidRDefault="005E754C">
    <w:pPr>
      <w:pStyle w:val="Header"/>
    </w:pPr>
    <w:r w:rsidRPr="00990163">
      <w:t>LETTER</w:t>
    </w:r>
  </w:p>
  <w:p w:rsidR="00B16696" w:rsidRDefault="00B16696">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Pr="00990163" w:rsidRDefault="005E754C" w:rsidP="00990163">
    <w:pPr>
      <w:pStyle w:val="Header"/>
    </w:pPr>
    <w:r w:rsidRPr="00990163">
      <w:t>LETT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549B3"/>
    <w:multiLevelType w:val="hybridMultilevel"/>
    <w:tmpl w:val="37F4F5E6"/>
    <w:lvl w:ilvl="0" w:tplc="13CA9516">
      <w:start w:val="1"/>
      <w:numFmt w:val="decimal"/>
      <w:lvlText w:val="%1."/>
      <w:lvlJc w:val="left"/>
      <w:pPr>
        <w:ind w:left="720" w:hanging="360"/>
      </w:pPr>
      <w:rPr>
        <w:color w:val="000000"/>
      </w:rPr>
    </w:lvl>
    <w:lvl w:ilvl="1" w:tplc="E85E0040" w:tentative="1">
      <w:start w:val="1"/>
      <w:numFmt w:val="lowerLetter"/>
      <w:lvlText w:val="%2."/>
      <w:lvlJc w:val="left"/>
      <w:pPr>
        <w:ind w:left="1440" w:hanging="360"/>
      </w:pPr>
    </w:lvl>
    <w:lvl w:ilvl="2" w:tplc="F6388AE8" w:tentative="1">
      <w:start w:val="1"/>
      <w:numFmt w:val="lowerRoman"/>
      <w:lvlText w:val="%3."/>
      <w:lvlJc w:val="right"/>
      <w:pPr>
        <w:ind w:left="2160" w:hanging="180"/>
      </w:pPr>
    </w:lvl>
    <w:lvl w:ilvl="3" w:tplc="739458C4" w:tentative="1">
      <w:start w:val="1"/>
      <w:numFmt w:val="decimal"/>
      <w:lvlText w:val="%4."/>
      <w:lvlJc w:val="left"/>
      <w:pPr>
        <w:ind w:left="2880" w:hanging="360"/>
      </w:pPr>
    </w:lvl>
    <w:lvl w:ilvl="4" w:tplc="D9C0476C" w:tentative="1">
      <w:start w:val="1"/>
      <w:numFmt w:val="lowerLetter"/>
      <w:lvlText w:val="%5."/>
      <w:lvlJc w:val="left"/>
      <w:pPr>
        <w:ind w:left="3600" w:hanging="360"/>
      </w:pPr>
    </w:lvl>
    <w:lvl w:ilvl="5" w:tplc="834A2C34" w:tentative="1">
      <w:start w:val="1"/>
      <w:numFmt w:val="lowerRoman"/>
      <w:lvlText w:val="%6."/>
      <w:lvlJc w:val="right"/>
      <w:pPr>
        <w:ind w:left="4320" w:hanging="180"/>
      </w:pPr>
    </w:lvl>
    <w:lvl w:ilvl="6" w:tplc="3FBA4FD0" w:tentative="1">
      <w:start w:val="1"/>
      <w:numFmt w:val="decimal"/>
      <w:lvlText w:val="%7."/>
      <w:lvlJc w:val="left"/>
      <w:pPr>
        <w:ind w:left="5040" w:hanging="360"/>
      </w:pPr>
    </w:lvl>
    <w:lvl w:ilvl="7" w:tplc="373A2BB4" w:tentative="1">
      <w:start w:val="1"/>
      <w:numFmt w:val="lowerLetter"/>
      <w:lvlText w:val="%8."/>
      <w:lvlJc w:val="left"/>
      <w:pPr>
        <w:ind w:left="5760" w:hanging="360"/>
      </w:pPr>
    </w:lvl>
    <w:lvl w:ilvl="8" w:tplc="272286F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cwMzMysjQxMbVU0lEKTi0uzszPAykwqQUAu/qV7ywAAAA="/>
  </w:docVars>
  <w:rsids>
    <w:rsidRoot w:val="00CF29F0"/>
    <w:rsid w:val="0000778D"/>
    <w:rsid w:val="0000793A"/>
    <w:rsid w:val="00031D27"/>
    <w:rsid w:val="00045144"/>
    <w:rsid w:val="00065E11"/>
    <w:rsid w:val="000A32E8"/>
    <w:rsid w:val="000A42F2"/>
    <w:rsid w:val="000B0A32"/>
    <w:rsid w:val="00103C96"/>
    <w:rsid w:val="001075AB"/>
    <w:rsid w:val="0013260B"/>
    <w:rsid w:val="0016061B"/>
    <w:rsid w:val="00175490"/>
    <w:rsid w:val="00185A3F"/>
    <w:rsid w:val="001A0A79"/>
    <w:rsid w:val="001C6A12"/>
    <w:rsid w:val="0024422C"/>
    <w:rsid w:val="002A2A03"/>
    <w:rsid w:val="002C0C73"/>
    <w:rsid w:val="003C03FD"/>
    <w:rsid w:val="0040553D"/>
    <w:rsid w:val="00412978"/>
    <w:rsid w:val="0041383B"/>
    <w:rsid w:val="005641DD"/>
    <w:rsid w:val="00575DE3"/>
    <w:rsid w:val="005D69EB"/>
    <w:rsid w:val="005E754C"/>
    <w:rsid w:val="005F4E8B"/>
    <w:rsid w:val="0061055C"/>
    <w:rsid w:val="006173CD"/>
    <w:rsid w:val="00645C1E"/>
    <w:rsid w:val="00655618"/>
    <w:rsid w:val="00674C8A"/>
    <w:rsid w:val="0067762B"/>
    <w:rsid w:val="0069423C"/>
    <w:rsid w:val="006A4520"/>
    <w:rsid w:val="00723BEC"/>
    <w:rsid w:val="007428C4"/>
    <w:rsid w:val="00752A7D"/>
    <w:rsid w:val="00754C3B"/>
    <w:rsid w:val="007552AE"/>
    <w:rsid w:val="007A2228"/>
    <w:rsid w:val="008062F6"/>
    <w:rsid w:val="00847F9C"/>
    <w:rsid w:val="0086644A"/>
    <w:rsid w:val="008C60AB"/>
    <w:rsid w:val="008F1F97"/>
    <w:rsid w:val="00912A99"/>
    <w:rsid w:val="00921414"/>
    <w:rsid w:val="00931482"/>
    <w:rsid w:val="00954AED"/>
    <w:rsid w:val="00957958"/>
    <w:rsid w:val="0097289C"/>
    <w:rsid w:val="009770EF"/>
    <w:rsid w:val="00990163"/>
    <w:rsid w:val="009C23DA"/>
    <w:rsid w:val="009D18A7"/>
    <w:rsid w:val="00A176F0"/>
    <w:rsid w:val="00A47D4D"/>
    <w:rsid w:val="00A70251"/>
    <w:rsid w:val="00A91C37"/>
    <w:rsid w:val="00A931D1"/>
    <w:rsid w:val="00AA37B1"/>
    <w:rsid w:val="00AC48A3"/>
    <w:rsid w:val="00AC520C"/>
    <w:rsid w:val="00AC7A3C"/>
    <w:rsid w:val="00AD2C67"/>
    <w:rsid w:val="00B16696"/>
    <w:rsid w:val="00B71EB8"/>
    <w:rsid w:val="00B80C1A"/>
    <w:rsid w:val="00BA08E4"/>
    <w:rsid w:val="00C160BD"/>
    <w:rsid w:val="00C17E88"/>
    <w:rsid w:val="00C341D6"/>
    <w:rsid w:val="00C5560D"/>
    <w:rsid w:val="00C5630C"/>
    <w:rsid w:val="00C67138"/>
    <w:rsid w:val="00CA072C"/>
    <w:rsid w:val="00CC52CA"/>
    <w:rsid w:val="00CF29F0"/>
    <w:rsid w:val="00CF7E31"/>
    <w:rsid w:val="00D021D9"/>
    <w:rsid w:val="00D15328"/>
    <w:rsid w:val="00D2423F"/>
    <w:rsid w:val="00D253E7"/>
    <w:rsid w:val="00D27F36"/>
    <w:rsid w:val="00DA6DA4"/>
    <w:rsid w:val="00DC3DAD"/>
    <w:rsid w:val="00E035C9"/>
    <w:rsid w:val="00E14460"/>
    <w:rsid w:val="00E6095F"/>
    <w:rsid w:val="00EC292B"/>
    <w:rsid w:val="00ED4095"/>
    <w:rsid w:val="00EF01B0"/>
    <w:rsid w:val="00EF3A20"/>
    <w:rsid w:val="00F23805"/>
    <w:rsid w:val="00F51DF3"/>
    <w:rsid w:val="00F71DCA"/>
    <w:rsid w:val="00F87CC9"/>
    <w:rsid w:val="00FC52C5"/>
    <w:rsid w:val="00FF6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BF83CC3-BA28-456C-BDFF-187123B53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1C6A12"/>
    <w:rPr>
      <w:sz w:val="24"/>
      <w:szCs w:val="24"/>
    </w:rPr>
  </w:style>
  <w:style w:type="paragraph" w:styleId="Bibliography">
    <w:name w:val="Bibliography"/>
    <w:basedOn w:val="Normal"/>
    <w:next w:val="Normal"/>
    <w:uiPriority w:val="37"/>
    <w:unhideWhenUsed/>
    <w:rsid w:val="0004514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cp:revision>
  <dcterms:created xsi:type="dcterms:W3CDTF">2019-01-22T05:04:00Z</dcterms:created>
  <dcterms:modified xsi:type="dcterms:W3CDTF">2019-01-2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dO9UYI65"/&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